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 velocity of isotherm shif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8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9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6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8:17:33Z</dcterms:created>
  <dcterms:modified xsi:type="dcterms:W3CDTF">2025-10-23T18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